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F41A8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BA2764">
      <w:pPr>
        <w:rPr>
          <w:sz w:val="28"/>
          <w:szCs w:val="28"/>
        </w:rPr>
      </w:pPr>
      <w:r>
        <w:rPr>
          <w:sz w:val="28"/>
          <w:szCs w:val="28"/>
        </w:rPr>
        <w:t>Galaxy attack</w:t>
      </w:r>
    </w:p>
    <w:p w:rsidR="007B4A91" w:rsidRDefault="00DF41A8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BA2764">
      <w:pPr>
        <w:ind w:left="720"/>
        <w:rPr>
          <w:sz w:val="28"/>
          <w:szCs w:val="28"/>
        </w:rPr>
      </w:pPr>
      <w:r>
        <w:rPr>
          <w:sz w:val="28"/>
          <w:szCs w:val="28"/>
        </w:rPr>
        <w:t>To destroy all the asteroids</w:t>
      </w:r>
    </w:p>
    <w:p w:rsidR="007B4A91" w:rsidRDefault="00DF41A8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 w:rsidP="00BA276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BA2764" w:rsidRDefault="00BA2764" w:rsidP="00BA276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are many asteroids going to fall on the earth </w:t>
      </w:r>
    </w:p>
    <w:p w:rsidR="00BA2764" w:rsidRPr="00BA2764" w:rsidRDefault="00BA2764" w:rsidP="00BA276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e have save earth or else it will be </w:t>
      </w:r>
      <w:proofErr w:type="gramStart"/>
      <w:r>
        <w:rPr>
          <w:sz w:val="28"/>
          <w:szCs w:val="28"/>
        </w:rPr>
        <w:t>destroyed .</w:t>
      </w:r>
      <w:proofErr w:type="gramEnd"/>
    </w:p>
    <w:p w:rsidR="007B4A91" w:rsidRDefault="00DF41A8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F41A8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F41A8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27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er pl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276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ill destroy the asteroid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27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27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steroids will try to fall on the eart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27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A276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earth will rotat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DF41A8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F41A8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F41A8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F41A8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DF41A8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F41A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B60AF"/>
    <w:rsid w:val="00556965"/>
    <w:rsid w:val="007B4A91"/>
    <w:rsid w:val="00BA2764"/>
    <w:rsid w:val="00DF41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F41A8"/>
  </w:style>
  <w:style w:type="paragraph" w:styleId="Heading1">
    <w:name w:val="heading 1"/>
    <w:basedOn w:val="Normal"/>
    <w:next w:val="Normal"/>
    <w:uiPriority w:val="9"/>
    <w:qFormat/>
    <w:rsid w:val="00DF41A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F41A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F41A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F41A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F41A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F41A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F41A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F41A8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F41A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F41A8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331D591-FC13-4CF6-AB0A-BDCCE246E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c</cp:lastModifiedBy>
  <cp:revision>3</cp:revision>
  <dcterms:created xsi:type="dcterms:W3CDTF">2021-03-18T05:03:00Z</dcterms:created>
  <dcterms:modified xsi:type="dcterms:W3CDTF">2021-11-08T14:27:00Z</dcterms:modified>
</cp:coreProperties>
</file>